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5FB16" w14:textId="7D10B5DC" w:rsidR="005D4F1D" w:rsidRPr="005D4F1D" w:rsidRDefault="005D4F1D" w:rsidP="005D4F1D">
      <w:pPr>
        <w:rPr>
          <w:rFonts w:hint="eastAsia"/>
          <w:color w:val="0070C0"/>
        </w:rPr>
      </w:pPr>
      <w:r w:rsidRPr="005D4F1D">
        <w:rPr>
          <w:color w:val="0070C0"/>
        </w:rPr>
        <w:t>base-station-location.tx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5891"/>
      </w:tblGrid>
      <w:tr w:rsidR="005D4F1D" w14:paraId="40DB20D9" w14:textId="77777777" w:rsidTr="00B07AB4">
        <w:tc>
          <w:tcPr>
            <w:tcW w:w="2405" w:type="dxa"/>
          </w:tcPr>
          <w:p w14:paraId="51CE78A5" w14:textId="5D4851E7" w:rsidR="005D4F1D" w:rsidRPr="005D4F1D" w:rsidRDefault="005D4F1D" w:rsidP="00B07AB4">
            <w:pPr>
              <w:rPr>
                <w:b/>
                <w:bCs/>
              </w:rPr>
            </w:pPr>
            <w:r w:rsidRPr="005D4F1D">
              <w:rPr>
                <w:rFonts w:hint="eastAsia"/>
                <w:b/>
                <w:bCs/>
              </w:rPr>
              <w:t>列</w:t>
            </w:r>
            <w:r>
              <w:rPr>
                <w:rFonts w:hint="eastAsia"/>
                <w:b/>
                <w:bCs/>
              </w:rPr>
              <w:t>号</w:t>
            </w:r>
          </w:p>
        </w:tc>
        <w:tc>
          <w:tcPr>
            <w:tcW w:w="5891" w:type="dxa"/>
          </w:tcPr>
          <w:p w14:paraId="78F7433B" w14:textId="77777777" w:rsidR="005D4F1D" w:rsidRPr="005D4F1D" w:rsidRDefault="005D4F1D" w:rsidP="00B07AB4">
            <w:pPr>
              <w:rPr>
                <w:b/>
                <w:bCs/>
              </w:rPr>
            </w:pPr>
            <w:r w:rsidRPr="005D4F1D">
              <w:rPr>
                <w:rFonts w:hint="eastAsia"/>
                <w:b/>
                <w:bCs/>
              </w:rPr>
              <w:t>描述</w:t>
            </w:r>
          </w:p>
        </w:tc>
      </w:tr>
      <w:tr w:rsidR="005D4F1D" w14:paraId="7AAA415D" w14:textId="77777777" w:rsidTr="00B07AB4">
        <w:tc>
          <w:tcPr>
            <w:tcW w:w="2405" w:type="dxa"/>
          </w:tcPr>
          <w:p w14:paraId="31880CC2" w14:textId="77777777" w:rsidR="005D4F1D" w:rsidRDefault="005D4F1D" w:rsidP="00B07AB4">
            <w:r>
              <w:rPr>
                <w:rFonts w:hint="eastAsia"/>
              </w:rPr>
              <w:t>1</w:t>
            </w:r>
          </w:p>
        </w:tc>
        <w:tc>
          <w:tcPr>
            <w:tcW w:w="5891" w:type="dxa"/>
          </w:tcPr>
          <w:p w14:paraId="4B5E45D8" w14:textId="77777777" w:rsidR="005D4F1D" w:rsidRDefault="005D4F1D" w:rsidP="00B07AB4">
            <w:r>
              <w:rPr>
                <w:rFonts w:hint="eastAsia"/>
              </w:rPr>
              <w:t>基站编号</w:t>
            </w:r>
          </w:p>
        </w:tc>
      </w:tr>
      <w:tr w:rsidR="005D4F1D" w14:paraId="074A2CBB" w14:textId="77777777" w:rsidTr="00B07AB4">
        <w:tc>
          <w:tcPr>
            <w:tcW w:w="2405" w:type="dxa"/>
          </w:tcPr>
          <w:p w14:paraId="709A7B14" w14:textId="77777777" w:rsidR="005D4F1D" w:rsidRDefault="005D4F1D" w:rsidP="00B07AB4">
            <w:pPr>
              <w:rPr>
                <w:rFonts w:hint="eastAsia"/>
              </w:rPr>
            </w:pPr>
            <w:r>
              <w:rPr>
                <w:rFonts w:hint="eastAsia"/>
              </w:rPr>
              <w:t>2-</w:t>
            </w:r>
            <w:r>
              <w:t>3</w:t>
            </w:r>
          </w:p>
        </w:tc>
        <w:tc>
          <w:tcPr>
            <w:tcW w:w="5891" w:type="dxa"/>
          </w:tcPr>
          <w:p w14:paraId="7170967D" w14:textId="77777777" w:rsidR="005D4F1D" w:rsidRDefault="005D4F1D" w:rsidP="00B07AB4">
            <w:pPr>
              <w:rPr>
                <w:rFonts w:hint="eastAsia"/>
              </w:rPr>
            </w:pPr>
            <w:r>
              <w:rPr>
                <w:rFonts w:hint="eastAsia"/>
              </w:rPr>
              <w:t>北坐标、东坐标，单位：米</w:t>
            </w:r>
          </w:p>
        </w:tc>
      </w:tr>
      <w:tr w:rsidR="005D4F1D" w14:paraId="070A8AAF" w14:textId="77777777" w:rsidTr="00B07AB4">
        <w:tc>
          <w:tcPr>
            <w:tcW w:w="2405" w:type="dxa"/>
          </w:tcPr>
          <w:p w14:paraId="43A2A407" w14:textId="77777777" w:rsidR="005D4F1D" w:rsidRDefault="005D4F1D" w:rsidP="00B07AB4">
            <w:r>
              <w:rPr>
                <w:rFonts w:hint="eastAsia"/>
              </w:rPr>
              <w:t>4</w:t>
            </w:r>
            <w:r>
              <w:t>-5</w:t>
            </w:r>
          </w:p>
        </w:tc>
        <w:tc>
          <w:tcPr>
            <w:tcW w:w="5891" w:type="dxa"/>
          </w:tcPr>
          <w:p w14:paraId="517B6CD2" w14:textId="77777777" w:rsidR="005D4F1D" w:rsidRDefault="005D4F1D" w:rsidP="00B07AB4">
            <w:r>
              <w:rPr>
                <w:rFonts w:hint="eastAsia"/>
              </w:rPr>
              <w:t>纬度、经度，单位：度</w:t>
            </w:r>
          </w:p>
        </w:tc>
      </w:tr>
      <w:tr w:rsidR="005D4F1D" w14:paraId="51E860EB" w14:textId="77777777" w:rsidTr="00B07AB4">
        <w:tc>
          <w:tcPr>
            <w:tcW w:w="2405" w:type="dxa"/>
          </w:tcPr>
          <w:p w14:paraId="3A771F9C" w14:textId="77777777" w:rsidR="005D4F1D" w:rsidRDefault="005D4F1D" w:rsidP="00B07AB4">
            <w:r>
              <w:rPr>
                <w:rFonts w:hint="eastAsia"/>
              </w:rPr>
              <w:t>6</w:t>
            </w:r>
          </w:p>
        </w:tc>
        <w:tc>
          <w:tcPr>
            <w:tcW w:w="5891" w:type="dxa"/>
          </w:tcPr>
          <w:p w14:paraId="07047AD1" w14:textId="77777777" w:rsidR="005D4F1D" w:rsidRDefault="005D4F1D" w:rsidP="00B07AB4">
            <w:r>
              <w:rPr>
                <w:rFonts w:hint="eastAsia"/>
              </w:rPr>
              <w:t>高程，单位：米</w:t>
            </w:r>
          </w:p>
        </w:tc>
      </w:tr>
    </w:tbl>
    <w:p w14:paraId="5ADAEBAA" w14:textId="77777777" w:rsidR="005D4F1D" w:rsidRDefault="005D4F1D" w:rsidP="005D4F1D"/>
    <w:p w14:paraId="1B8FBFDD" w14:textId="77777777" w:rsidR="005D4F1D" w:rsidRPr="00E83ACD" w:rsidRDefault="005D4F1D" w:rsidP="005D4F1D"/>
    <w:p w14:paraId="53C41DD9" w14:textId="051DBF46" w:rsidR="00F13B6C" w:rsidRPr="005D4F1D" w:rsidRDefault="00FA13FF">
      <w:pPr>
        <w:rPr>
          <w:rFonts w:hint="eastAsia"/>
          <w:color w:val="0070C0"/>
        </w:rPr>
      </w:pPr>
      <w:r w:rsidRPr="005D4F1D">
        <w:rPr>
          <w:rFonts w:hint="eastAsia"/>
          <w:color w:val="0070C0"/>
        </w:rPr>
        <w:t>r</w:t>
      </w:r>
      <w:r w:rsidR="00FA197A" w:rsidRPr="005D4F1D">
        <w:rPr>
          <w:rFonts w:hint="eastAsia"/>
          <w:color w:val="0070C0"/>
        </w:rPr>
        <w:t>ange</w:t>
      </w:r>
      <w:r w:rsidR="00FA197A" w:rsidRPr="005D4F1D">
        <w:rPr>
          <w:color w:val="0070C0"/>
        </w:rPr>
        <w:t>.tx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5891"/>
      </w:tblGrid>
      <w:tr w:rsidR="00F13B6C" w14:paraId="32F3EBAA" w14:textId="77777777" w:rsidTr="00E2368A">
        <w:tc>
          <w:tcPr>
            <w:tcW w:w="2405" w:type="dxa"/>
          </w:tcPr>
          <w:p w14:paraId="3E9E3E05" w14:textId="5303BD4B" w:rsidR="00F13B6C" w:rsidRDefault="00707262" w:rsidP="00E2368A">
            <w:r w:rsidRPr="005D4F1D">
              <w:rPr>
                <w:rFonts w:hint="eastAsia"/>
                <w:b/>
                <w:bCs/>
              </w:rPr>
              <w:t>列</w:t>
            </w:r>
            <w:r>
              <w:rPr>
                <w:rFonts w:hint="eastAsia"/>
                <w:b/>
                <w:bCs/>
              </w:rPr>
              <w:t>号</w:t>
            </w:r>
          </w:p>
        </w:tc>
        <w:tc>
          <w:tcPr>
            <w:tcW w:w="5891" w:type="dxa"/>
          </w:tcPr>
          <w:p w14:paraId="57BE19E3" w14:textId="7D526977" w:rsidR="00F13B6C" w:rsidRDefault="00707262" w:rsidP="00E2368A">
            <w:r w:rsidRPr="005D4F1D">
              <w:rPr>
                <w:rFonts w:hint="eastAsia"/>
                <w:b/>
                <w:bCs/>
              </w:rPr>
              <w:t>描述</w:t>
            </w:r>
          </w:p>
        </w:tc>
      </w:tr>
      <w:tr w:rsidR="00F13B6C" w14:paraId="4BE7F771" w14:textId="77777777" w:rsidTr="00E2368A">
        <w:tc>
          <w:tcPr>
            <w:tcW w:w="2405" w:type="dxa"/>
          </w:tcPr>
          <w:p w14:paraId="52A49633" w14:textId="77777777" w:rsidR="00F13B6C" w:rsidRDefault="00F13B6C" w:rsidP="00E2368A">
            <w:r>
              <w:rPr>
                <w:rFonts w:hint="eastAsia"/>
              </w:rPr>
              <w:t>1</w:t>
            </w:r>
          </w:p>
        </w:tc>
        <w:tc>
          <w:tcPr>
            <w:tcW w:w="5891" w:type="dxa"/>
          </w:tcPr>
          <w:p w14:paraId="0F22FA46" w14:textId="77777777" w:rsidR="00F13B6C" w:rsidRDefault="00F13B6C" w:rsidP="00E2368A">
            <w:r>
              <w:rPr>
                <w:rFonts w:hint="eastAsia"/>
              </w:rPr>
              <w:t>时间，单位：秒</w:t>
            </w:r>
          </w:p>
        </w:tc>
      </w:tr>
      <w:tr w:rsidR="00F13B6C" w14:paraId="60969B1B" w14:textId="77777777" w:rsidTr="00E2368A">
        <w:tc>
          <w:tcPr>
            <w:tcW w:w="2405" w:type="dxa"/>
          </w:tcPr>
          <w:p w14:paraId="1D0C83BE" w14:textId="77777777" w:rsidR="00F13B6C" w:rsidRDefault="00F13B6C" w:rsidP="00E2368A">
            <w:r>
              <w:rPr>
                <w:rFonts w:hint="eastAsia"/>
              </w:rPr>
              <w:t>2</w:t>
            </w:r>
            <w:r>
              <w:t>-5</w:t>
            </w:r>
          </w:p>
        </w:tc>
        <w:tc>
          <w:tcPr>
            <w:tcW w:w="5891" w:type="dxa"/>
          </w:tcPr>
          <w:p w14:paraId="0426D3C3" w14:textId="77777777" w:rsidR="00F13B6C" w:rsidRDefault="00F13B6C" w:rsidP="00E2368A">
            <w:r>
              <w:rPr>
                <w:rFonts w:hint="eastAsia"/>
              </w:rPr>
              <w:t>距离，单位米，分别相对基站2、4、6、8</w:t>
            </w:r>
          </w:p>
        </w:tc>
      </w:tr>
    </w:tbl>
    <w:p w14:paraId="694CB3E5" w14:textId="6C7FA933" w:rsidR="00F13B6C" w:rsidRDefault="00F13B6C"/>
    <w:p w14:paraId="788B0156" w14:textId="77777777" w:rsidR="00F13B6C" w:rsidRDefault="00F13B6C"/>
    <w:p w14:paraId="1B7387BF" w14:textId="1C5BF307" w:rsidR="00FA197A" w:rsidRPr="005D4F1D" w:rsidRDefault="005A2E3D">
      <w:pPr>
        <w:rPr>
          <w:color w:val="0070C0"/>
        </w:rPr>
      </w:pPr>
      <w:r w:rsidRPr="005D4F1D">
        <w:rPr>
          <w:color w:val="0070C0"/>
        </w:rPr>
        <w:t>range-with-height</w:t>
      </w:r>
      <w:r w:rsidR="00F13B6C" w:rsidRPr="005D4F1D">
        <w:rPr>
          <w:color w:val="0070C0"/>
        </w:rPr>
        <w:t>.tx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5891"/>
      </w:tblGrid>
      <w:tr w:rsidR="00707262" w14:paraId="280EC573" w14:textId="77777777" w:rsidTr="00B21F53">
        <w:tc>
          <w:tcPr>
            <w:tcW w:w="2405" w:type="dxa"/>
          </w:tcPr>
          <w:p w14:paraId="326F7DB9" w14:textId="4D26FC44" w:rsidR="00707262" w:rsidRDefault="00707262" w:rsidP="00707262">
            <w:r w:rsidRPr="005D4F1D">
              <w:rPr>
                <w:rFonts w:hint="eastAsia"/>
                <w:b/>
                <w:bCs/>
              </w:rPr>
              <w:t>列</w:t>
            </w:r>
            <w:r>
              <w:rPr>
                <w:rFonts w:hint="eastAsia"/>
                <w:b/>
                <w:bCs/>
              </w:rPr>
              <w:t>号</w:t>
            </w:r>
          </w:p>
        </w:tc>
        <w:tc>
          <w:tcPr>
            <w:tcW w:w="5891" w:type="dxa"/>
          </w:tcPr>
          <w:p w14:paraId="7A36EC28" w14:textId="3D70667F" w:rsidR="00707262" w:rsidRDefault="00707262" w:rsidP="00707262">
            <w:r w:rsidRPr="005D4F1D">
              <w:rPr>
                <w:rFonts w:hint="eastAsia"/>
                <w:b/>
                <w:bCs/>
              </w:rPr>
              <w:t>描述</w:t>
            </w:r>
          </w:p>
        </w:tc>
      </w:tr>
      <w:tr w:rsidR="00F33A03" w14:paraId="0D7B620D" w14:textId="77777777" w:rsidTr="00B21F53">
        <w:tc>
          <w:tcPr>
            <w:tcW w:w="2405" w:type="dxa"/>
          </w:tcPr>
          <w:p w14:paraId="59B99DA0" w14:textId="0805D24F" w:rsidR="00F33A03" w:rsidRDefault="00F33A03">
            <w:r>
              <w:rPr>
                <w:rFonts w:hint="eastAsia"/>
              </w:rPr>
              <w:t>1</w:t>
            </w:r>
          </w:p>
        </w:tc>
        <w:tc>
          <w:tcPr>
            <w:tcW w:w="5891" w:type="dxa"/>
          </w:tcPr>
          <w:p w14:paraId="40E0DC97" w14:textId="3A3F0549" w:rsidR="00F33A03" w:rsidRDefault="00F33A03">
            <w:r>
              <w:rPr>
                <w:rFonts w:hint="eastAsia"/>
              </w:rPr>
              <w:t>时间，单位：秒</w:t>
            </w:r>
          </w:p>
        </w:tc>
      </w:tr>
      <w:tr w:rsidR="00F33A03" w14:paraId="320BE082" w14:textId="77777777" w:rsidTr="00B21F53">
        <w:tc>
          <w:tcPr>
            <w:tcW w:w="2405" w:type="dxa"/>
          </w:tcPr>
          <w:p w14:paraId="516D545A" w14:textId="6898D84C" w:rsidR="00F33A03" w:rsidRDefault="00F33A03">
            <w:r>
              <w:rPr>
                <w:rFonts w:hint="eastAsia"/>
              </w:rPr>
              <w:t>2</w:t>
            </w:r>
            <w:r>
              <w:t>-5</w:t>
            </w:r>
          </w:p>
        </w:tc>
        <w:tc>
          <w:tcPr>
            <w:tcW w:w="5891" w:type="dxa"/>
          </w:tcPr>
          <w:p w14:paraId="6A49F369" w14:textId="55B3F1AA" w:rsidR="00F33A03" w:rsidRDefault="00F33A03">
            <w:r>
              <w:rPr>
                <w:rFonts w:hint="eastAsia"/>
              </w:rPr>
              <w:t>距离，单位米，分别相对基站2、4、6、8</w:t>
            </w:r>
          </w:p>
        </w:tc>
      </w:tr>
      <w:tr w:rsidR="00740911" w14:paraId="5E3F9A0D" w14:textId="77777777" w:rsidTr="00B21F53">
        <w:tc>
          <w:tcPr>
            <w:tcW w:w="2405" w:type="dxa"/>
          </w:tcPr>
          <w:p w14:paraId="656C9919" w14:textId="4905C109" w:rsidR="00740911" w:rsidRPr="00740911" w:rsidRDefault="00740911">
            <w:r>
              <w:t>6</w:t>
            </w:r>
          </w:p>
        </w:tc>
        <w:tc>
          <w:tcPr>
            <w:tcW w:w="5891" w:type="dxa"/>
          </w:tcPr>
          <w:p w14:paraId="123A363E" w14:textId="2F47914B" w:rsidR="00740911" w:rsidRDefault="00740911">
            <w:r>
              <w:rPr>
                <w:rFonts w:hint="eastAsia"/>
              </w:rPr>
              <w:t>高程测量值，单位米</w:t>
            </w:r>
          </w:p>
        </w:tc>
      </w:tr>
    </w:tbl>
    <w:p w14:paraId="2D6C1112" w14:textId="49FC3AD1" w:rsidR="00FA197A" w:rsidRDefault="00FA197A"/>
    <w:p w14:paraId="6C694734" w14:textId="1DDD8995" w:rsidR="00777FDE" w:rsidRDefault="00777FDE"/>
    <w:sectPr w:rsidR="00777F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CBB60" w14:textId="77777777" w:rsidR="00B53629" w:rsidRDefault="00B53629" w:rsidP="00C25AD9">
      <w:r>
        <w:separator/>
      </w:r>
    </w:p>
  </w:endnote>
  <w:endnote w:type="continuationSeparator" w:id="0">
    <w:p w14:paraId="0DC2BC0C" w14:textId="77777777" w:rsidR="00B53629" w:rsidRDefault="00B53629" w:rsidP="00C25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86725" w14:textId="77777777" w:rsidR="00B53629" w:rsidRDefault="00B53629" w:rsidP="00C25AD9">
      <w:r>
        <w:separator/>
      </w:r>
    </w:p>
  </w:footnote>
  <w:footnote w:type="continuationSeparator" w:id="0">
    <w:p w14:paraId="61201752" w14:textId="77777777" w:rsidR="00B53629" w:rsidRDefault="00B53629" w:rsidP="00C25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845D5"/>
    <w:multiLevelType w:val="hybridMultilevel"/>
    <w:tmpl w:val="5C886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23423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7Q0NbawNLI0NzZX0lEKTi0uzszPAykwrQUAlPvD4iwAAAA="/>
  </w:docVars>
  <w:rsids>
    <w:rsidRoot w:val="00E26D75"/>
    <w:rsid w:val="00031AEB"/>
    <w:rsid w:val="0020544A"/>
    <w:rsid w:val="002A4852"/>
    <w:rsid w:val="002E3A8D"/>
    <w:rsid w:val="005A2E3D"/>
    <w:rsid w:val="005D4F1D"/>
    <w:rsid w:val="005F79C4"/>
    <w:rsid w:val="00707262"/>
    <w:rsid w:val="00740911"/>
    <w:rsid w:val="00777FDE"/>
    <w:rsid w:val="00791E6E"/>
    <w:rsid w:val="0083164D"/>
    <w:rsid w:val="00837168"/>
    <w:rsid w:val="00A8796C"/>
    <w:rsid w:val="00B21F53"/>
    <w:rsid w:val="00B53629"/>
    <w:rsid w:val="00C230F4"/>
    <w:rsid w:val="00C25AD9"/>
    <w:rsid w:val="00CD1229"/>
    <w:rsid w:val="00DC1227"/>
    <w:rsid w:val="00E26D75"/>
    <w:rsid w:val="00E83ACD"/>
    <w:rsid w:val="00F13B6C"/>
    <w:rsid w:val="00F33A03"/>
    <w:rsid w:val="00FA13FF"/>
    <w:rsid w:val="00FA1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044560"/>
  <w15:chartTrackingRefBased/>
  <w15:docId w15:val="{EC9B61B5-DC64-4921-B9B7-C0F8250B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33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0544A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C25A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25AD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25AD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25AD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 Li</dc:creator>
  <cp:keywords/>
  <dc:description/>
  <cp:lastModifiedBy>You Li</cp:lastModifiedBy>
  <cp:revision>32</cp:revision>
  <dcterms:created xsi:type="dcterms:W3CDTF">2021-09-14T05:45:00Z</dcterms:created>
  <dcterms:modified xsi:type="dcterms:W3CDTF">2022-09-20T10:13:00Z</dcterms:modified>
</cp:coreProperties>
</file>